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B6AA7" w14:textId="77777777" w:rsidR="00A015F6" w:rsidRDefault="0077012D">
      <w:pPr>
        <w:pStyle w:val="a4"/>
      </w:pPr>
      <w:r>
        <w:t>Отчет по лабораторной работе №10</w:t>
      </w:r>
    </w:p>
    <w:p w14:paraId="54878187" w14:textId="77777777" w:rsidR="00A015F6" w:rsidRDefault="0077012D">
      <w:pPr>
        <w:pStyle w:val="a5"/>
      </w:pPr>
      <w:r>
        <w:t>Дисциплина: Операционные системы</w:t>
      </w:r>
    </w:p>
    <w:p w14:paraId="6D80F15B" w14:textId="7E62609D" w:rsidR="00A015F6" w:rsidRDefault="008B5D65">
      <w:pPr>
        <w:pStyle w:val="Author"/>
      </w:pPr>
      <w:r>
        <w:t>Калистратова Ксения</w:t>
      </w:r>
      <w:r w:rsidR="0077012D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26098685"/>
        <w:docPartObj>
          <w:docPartGallery w:val="Table of Contents"/>
          <w:docPartUnique/>
        </w:docPartObj>
      </w:sdtPr>
      <w:sdtEndPr/>
      <w:sdtContent>
        <w:p w14:paraId="06B81DAF" w14:textId="77777777" w:rsidR="00A015F6" w:rsidRDefault="0077012D">
          <w:pPr>
            <w:pStyle w:val="ae"/>
          </w:pPr>
          <w:r>
            <w:t>Содержание</w:t>
          </w:r>
        </w:p>
        <w:p w14:paraId="60576C28" w14:textId="612438E8" w:rsidR="00B224C7" w:rsidRDefault="0077012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880575" w:history="1">
            <w:r w:rsidR="00B224C7" w:rsidRPr="00992A1F">
              <w:rPr>
                <w:rStyle w:val="ad"/>
                <w:noProof/>
              </w:rPr>
              <w:t>Цель работы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75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14DD3378" w14:textId="743C4DB7" w:rsidR="00B224C7" w:rsidRDefault="003845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0576" w:history="1">
            <w:r w:rsidR="00B224C7" w:rsidRPr="00992A1F">
              <w:rPr>
                <w:rStyle w:val="ad"/>
                <w:noProof/>
              </w:rPr>
              <w:t>Задачи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76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050C3C84" w14:textId="301BE9D8" w:rsidR="00B224C7" w:rsidRDefault="003845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0577" w:history="1">
            <w:r w:rsidR="00B224C7" w:rsidRPr="00992A1F">
              <w:rPr>
                <w:rStyle w:val="ad"/>
                <w:noProof/>
              </w:rPr>
              <w:t>Выполнение лабораторной работы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77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417A5717" w14:textId="68AB1288" w:rsidR="00B224C7" w:rsidRDefault="003845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0578" w:history="1">
            <w:r w:rsidR="00B224C7" w:rsidRPr="00992A1F">
              <w:rPr>
                <w:rStyle w:val="ad"/>
                <w:noProof/>
              </w:rPr>
              <w:t>Контрольные вопросы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78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8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0D6BDD9B" w14:textId="53037451" w:rsidR="00B224C7" w:rsidRDefault="003845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0579" w:history="1">
            <w:r w:rsidR="00B224C7" w:rsidRPr="00992A1F">
              <w:rPr>
                <w:rStyle w:val="ad"/>
                <w:noProof/>
              </w:rPr>
              <w:t>Выводы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79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9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7E214B63" w14:textId="71B680FB" w:rsidR="00B224C7" w:rsidRDefault="003845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880580" w:history="1">
            <w:r w:rsidR="00B224C7" w:rsidRPr="00992A1F">
              <w:rPr>
                <w:rStyle w:val="ad"/>
                <w:noProof/>
              </w:rPr>
              <w:t>Библиография</w:t>
            </w:r>
            <w:r w:rsidR="00B224C7">
              <w:rPr>
                <w:noProof/>
                <w:webHidden/>
              </w:rPr>
              <w:tab/>
            </w:r>
            <w:r w:rsidR="00B224C7">
              <w:rPr>
                <w:noProof/>
                <w:webHidden/>
              </w:rPr>
              <w:fldChar w:fldCharType="begin"/>
            </w:r>
            <w:r w:rsidR="00B224C7">
              <w:rPr>
                <w:noProof/>
                <w:webHidden/>
              </w:rPr>
              <w:instrText xml:space="preserve"> PAGEREF _Toc72880580 \h </w:instrText>
            </w:r>
            <w:r w:rsidR="00B224C7">
              <w:rPr>
                <w:noProof/>
                <w:webHidden/>
              </w:rPr>
            </w:r>
            <w:r w:rsidR="00B224C7">
              <w:rPr>
                <w:noProof/>
                <w:webHidden/>
              </w:rPr>
              <w:fldChar w:fldCharType="separate"/>
            </w:r>
            <w:r w:rsidR="00971352">
              <w:rPr>
                <w:noProof/>
                <w:webHidden/>
              </w:rPr>
              <w:t>19</w:t>
            </w:r>
            <w:r w:rsidR="00B224C7">
              <w:rPr>
                <w:noProof/>
                <w:webHidden/>
              </w:rPr>
              <w:fldChar w:fldCharType="end"/>
            </w:r>
          </w:hyperlink>
        </w:p>
        <w:p w14:paraId="5E560B20" w14:textId="77777777" w:rsidR="00A015F6" w:rsidRDefault="0077012D">
          <w:r>
            <w:fldChar w:fldCharType="end"/>
          </w:r>
        </w:p>
      </w:sdtContent>
    </w:sdt>
    <w:p w14:paraId="25F5B5B3" w14:textId="77777777" w:rsidR="00A015F6" w:rsidRDefault="0077012D">
      <w:pPr>
        <w:pStyle w:val="1"/>
      </w:pPr>
      <w:bookmarkStart w:id="0" w:name="_Toc72880575"/>
      <w:bookmarkStart w:id="1" w:name="цель-работы"/>
      <w:r>
        <w:t>Цель работы</w:t>
      </w:r>
      <w:bookmarkEnd w:id="0"/>
    </w:p>
    <w:p w14:paraId="5E485D28" w14:textId="77777777" w:rsidR="00A015F6" w:rsidRDefault="0077012D">
      <w:pPr>
        <w:pStyle w:val="FirstParagraph"/>
      </w:pPr>
      <w:r>
        <w:t xml:space="preserve">Познакомиться с операционной системой </w:t>
      </w:r>
      <w:proofErr w:type="spellStart"/>
      <w:r>
        <w:t>Linux</w:t>
      </w:r>
      <w:proofErr w:type="spellEnd"/>
      <w:r>
        <w:t xml:space="preserve">. Получить практические навыки работы с редактором </w:t>
      </w:r>
      <w:proofErr w:type="spellStart"/>
      <w:r>
        <w:t>Emacs</w:t>
      </w:r>
      <w:proofErr w:type="spellEnd"/>
      <w:r>
        <w:t>.</w:t>
      </w:r>
    </w:p>
    <w:p w14:paraId="192AAC2A" w14:textId="77777777" w:rsidR="00A015F6" w:rsidRDefault="0077012D">
      <w:pPr>
        <w:pStyle w:val="1"/>
      </w:pPr>
      <w:bookmarkStart w:id="2" w:name="_Toc72880576"/>
      <w:bookmarkStart w:id="3" w:name="задачи"/>
      <w:bookmarkEnd w:id="1"/>
      <w:r>
        <w:t>Задачи</w:t>
      </w:r>
      <w:bookmarkEnd w:id="2"/>
    </w:p>
    <w:p w14:paraId="151B7890" w14:textId="77777777" w:rsidR="00A015F6" w:rsidRDefault="0077012D">
      <w:pPr>
        <w:pStyle w:val="Compact"/>
        <w:numPr>
          <w:ilvl w:val="0"/>
          <w:numId w:val="2"/>
        </w:numPr>
      </w:pPr>
      <w:r>
        <w:t xml:space="preserve">Познакомиться с текстовым редактором </w:t>
      </w:r>
      <w:proofErr w:type="spellStart"/>
      <w:r>
        <w:t>emacs</w:t>
      </w:r>
      <w:proofErr w:type="spellEnd"/>
      <w:r>
        <w:t>.</w:t>
      </w:r>
    </w:p>
    <w:p w14:paraId="59ECF3B8" w14:textId="77777777" w:rsidR="00A015F6" w:rsidRDefault="0077012D">
      <w:pPr>
        <w:pStyle w:val="Compact"/>
        <w:numPr>
          <w:ilvl w:val="0"/>
          <w:numId w:val="2"/>
        </w:numPr>
      </w:pPr>
      <w:r>
        <w:t>Изучить команды управления (для перемещения курсора, работы с текстом, работы с выделенной областью текста, для поиска и замены).</w:t>
      </w:r>
    </w:p>
    <w:p w14:paraId="724EB7A7" w14:textId="77777777" w:rsidR="00A015F6" w:rsidRDefault="0077012D">
      <w:pPr>
        <w:pStyle w:val="Compact"/>
        <w:numPr>
          <w:ilvl w:val="0"/>
          <w:numId w:val="2"/>
        </w:numPr>
      </w:pPr>
      <w:r>
        <w:t>В ходе работы использовать эти команды и интерпретировать их вывод.</w:t>
      </w:r>
    </w:p>
    <w:p w14:paraId="50E86B64" w14:textId="77777777" w:rsidR="00A015F6" w:rsidRDefault="0077012D">
      <w:pPr>
        <w:pStyle w:val="Compact"/>
        <w:numPr>
          <w:ilvl w:val="0"/>
          <w:numId w:val="2"/>
        </w:numPr>
      </w:pPr>
      <w:r>
        <w:t>Выполнить отчет.</w:t>
      </w:r>
    </w:p>
    <w:p w14:paraId="7F6CC08D" w14:textId="77777777" w:rsidR="00A015F6" w:rsidRDefault="0077012D">
      <w:pPr>
        <w:pStyle w:val="1"/>
      </w:pPr>
      <w:bookmarkStart w:id="4" w:name="_Toc72880577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A23F0A4" w14:textId="77777777" w:rsidR="00A015F6" w:rsidRPr="00552598" w:rsidRDefault="0077012D">
      <w:pPr>
        <w:pStyle w:val="Compact"/>
        <w:numPr>
          <w:ilvl w:val="0"/>
          <w:numId w:val="3"/>
        </w:numPr>
        <w:rPr>
          <w:lang w:val="en-US"/>
        </w:rPr>
      </w:pPr>
      <w:r>
        <w:t xml:space="preserve">Откроем редактор </w:t>
      </w:r>
      <w:proofErr w:type="spellStart"/>
      <w:r>
        <w:t>Emacs</w:t>
      </w:r>
      <w:proofErr w:type="spellEnd"/>
      <w:r>
        <w:t xml:space="preserve"> с помощью команды «</w:t>
      </w:r>
      <w:proofErr w:type="spellStart"/>
      <w:r>
        <w:t>emacs</w:t>
      </w:r>
      <w:proofErr w:type="spellEnd"/>
      <w:r>
        <w:t xml:space="preserve"> &amp;». </w:t>
      </w:r>
      <w:r w:rsidRPr="00552598">
        <w:rPr>
          <w:lang w:val="en-US"/>
        </w:rPr>
        <w:t>(</w:t>
      </w:r>
      <w:r>
        <w:t>рис</w:t>
      </w:r>
      <w:r w:rsidRPr="00552598">
        <w:rPr>
          <w:lang w:val="en-US"/>
        </w:rPr>
        <w:t>. 1)</w:t>
      </w:r>
    </w:p>
    <w:p w14:paraId="1FD36A2B" w14:textId="33B9ADCC" w:rsidR="00A015F6" w:rsidRDefault="00552598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754D2A45" wp14:editId="2C5B9DFE">
            <wp:extent cx="4564380" cy="4312920"/>
            <wp:effectExtent l="0" t="0" r="7620" b="0"/>
            <wp:docPr id="1" name="Picture" descr="Figure 1: Текстовый редактор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13430" t="16053" r="988" b="588"/>
                    <a:stretch/>
                  </pic:blipFill>
                  <pic:spPr bwMode="auto">
                    <a:xfrm>
                      <a:off x="0" y="0"/>
                      <a:ext cx="4564933" cy="4313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0C9CBC01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: Текстовый редактор </w:t>
      </w:r>
      <w:proofErr w:type="spellStart"/>
      <w:r>
        <w:t>emacs</w:t>
      </w:r>
      <w:proofErr w:type="spellEnd"/>
    </w:p>
    <w:p w14:paraId="73E537AB" w14:textId="7A8809F2" w:rsidR="00A015F6" w:rsidRDefault="0077012D">
      <w:pPr>
        <w:pStyle w:val="Compact"/>
        <w:numPr>
          <w:ilvl w:val="0"/>
          <w:numId w:val="4"/>
        </w:numPr>
      </w:pPr>
      <w:r>
        <w:t>Создадим файл lab07.sh с помощью комбинации «</w:t>
      </w:r>
      <w:proofErr w:type="spellStart"/>
      <w:r>
        <w:t>Ctrl</w:t>
      </w:r>
      <w:proofErr w:type="spellEnd"/>
      <w:r>
        <w:t>-x»«</w:t>
      </w:r>
      <w:proofErr w:type="spellStart"/>
      <w:r>
        <w:t>Ctrl</w:t>
      </w:r>
      <w:proofErr w:type="spellEnd"/>
      <w:r>
        <w:t>-f». (рис. 2)</w:t>
      </w:r>
    </w:p>
    <w:p w14:paraId="4FF28405" w14:textId="77777777" w:rsidR="00552598" w:rsidRDefault="00552598" w:rsidP="00552598">
      <w:pPr>
        <w:pStyle w:val="Compact"/>
        <w:ind w:left="720"/>
      </w:pPr>
    </w:p>
    <w:p w14:paraId="3B959C00" w14:textId="77777777" w:rsidR="00A015F6" w:rsidRDefault="0077012D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3F7B630" wp14:editId="60451987">
            <wp:extent cx="5333936" cy="2790190"/>
            <wp:effectExtent l="0" t="0" r="635" b="0"/>
            <wp:docPr id="2" name="Picture" descr="Figure 2: Создание файла lab07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347"/>
                    <a:stretch/>
                  </pic:blipFill>
                  <pic:spPr bwMode="auto">
                    <a:xfrm>
                      <a:off x="0" y="0"/>
                      <a:ext cx="5333936" cy="279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758E6FA8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: Создание файла lab07.sh</w:t>
      </w:r>
    </w:p>
    <w:p w14:paraId="745E810E" w14:textId="77777777" w:rsidR="00A015F6" w:rsidRDefault="0077012D">
      <w:pPr>
        <w:pStyle w:val="Compact"/>
        <w:numPr>
          <w:ilvl w:val="0"/>
          <w:numId w:val="5"/>
        </w:numPr>
      </w:pPr>
      <w:r>
        <w:t>В открывшемся буфере наберем необходимый текст. (рис. 3)</w:t>
      </w:r>
    </w:p>
    <w:p w14:paraId="6889EE32" w14:textId="77777777" w:rsidR="00A015F6" w:rsidRDefault="0077012D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A46B0C5" wp14:editId="74F84FEE">
            <wp:extent cx="4752975" cy="2181225"/>
            <wp:effectExtent l="0" t="0" r="0" b="0"/>
            <wp:docPr id="3" name="Picture" descr="Figure 3: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E83D49A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3: Ввод текста</w:t>
      </w:r>
    </w:p>
    <w:p w14:paraId="727FC2A7" w14:textId="77777777" w:rsidR="00A015F6" w:rsidRDefault="0077012D">
      <w:pPr>
        <w:numPr>
          <w:ilvl w:val="0"/>
          <w:numId w:val="6"/>
        </w:numPr>
      </w:pPr>
      <w:r>
        <w:t>Сохраним файл с помощью комбинации «</w:t>
      </w:r>
      <w:proofErr w:type="spellStart"/>
      <w:r>
        <w:t>Ctrl</w:t>
      </w:r>
      <w:proofErr w:type="spellEnd"/>
      <w:r>
        <w:t>-x»«</w:t>
      </w:r>
      <w:proofErr w:type="spellStart"/>
      <w:r>
        <w:t>Ctrl</w:t>
      </w:r>
      <w:proofErr w:type="spellEnd"/>
      <w:r>
        <w:t>-s».</w:t>
      </w:r>
    </w:p>
    <w:p w14:paraId="2A5B6F0A" w14:textId="77777777" w:rsidR="00A015F6" w:rsidRDefault="0077012D">
      <w:pPr>
        <w:numPr>
          <w:ilvl w:val="0"/>
          <w:numId w:val="6"/>
        </w:numPr>
      </w:pPr>
      <w:r>
        <w:t>Проделаем с текстом стандартные процедуры редактирования, каждое действие должно осуществляться комбинацией клавиш.</w:t>
      </w:r>
    </w:p>
    <w:p w14:paraId="10BF9B8B" w14:textId="77777777" w:rsidR="00A015F6" w:rsidRDefault="0077012D">
      <w:pPr>
        <w:pStyle w:val="FirstParagraph"/>
      </w:pPr>
      <w:r>
        <w:t>5.1. Вырежем одной командой целую строку («</w:t>
      </w:r>
      <w:proofErr w:type="spellStart"/>
      <w:r>
        <w:t>Сtrl</w:t>
      </w:r>
      <w:proofErr w:type="spellEnd"/>
      <w:r>
        <w:t>-k»). (рис. 4)</w:t>
      </w:r>
    </w:p>
    <w:p w14:paraId="21BECCDC" w14:textId="77777777" w:rsidR="00A015F6" w:rsidRDefault="0077012D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751F450C" wp14:editId="4BA8CF06">
            <wp:extent cx="5334000" cy="1937461"/>
            <wp:effectExtent l="0" t="0" r="0" b="0"/>
            <wp:docPr id="4" name="Picture" descr="Figure 4: Вырезаем одну из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FC5D197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4: Вырезаем одну из строк</w:t>
      </w:r>
    </w:p>
    <w:p w14:paraId="53065423" w14:textId="77777777" w:rsidR="00A015F6" w:rsidRDefault="0077012D">
      <w:pPr>
        <w:pStyle w:val="a0"/>
      </w:pPr>
      <w:r>
        <w:t>5.2. Вставим эту строку в конец файла («</w:t>
      </w:r>
      <w:proofErr w:type="spellStart"/>
      <w:r>
        <w:t>Ctrl</w:t>
      </w:r>
      <w:proofErr w:type="spellEnd"/>
      <w:r>
        <w:t>-y»). (рис. 5)</w:t>
      </w:r>
    </w:p>
    <w:p w14:paraId="34D6AB17" w14:textId="77777777" w:rsidR="00A015F6" w:rsidRDefault="0077012D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261B0827" wp14:editId="76147404">
            <wp:extent cx="5334000" cy="2520559"/>
            <wp:effectExtent l="0" t="0" r="0" b="0"/>
            <wp:docPr id="5" name="Picture" descr="Figure 5: Вставка строки в коне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A6E6C2C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5: Вставка строки в конец</w:t>
      </w:r>
    </w:p>
    <w:p w14:paraId="69388D27" w14:textId="77777777" w:rsidR="00A015F6" w:rsidRDefault="0077012D">
      <w:pPr>
        <w:pStyle w:val="a0"/>
      </w:pPr>
      <w:r>
        <w:t>5.3. Выделим область текста («</w:t>
      </w:r>
      <w:proofErr w:type="spellStart"/>
      <w:r>
        <w:t>Ctrl-space</w:t>
      </w:r>
      <w:proofErr w:type="spellEnd"/>
      <w:r>
        <w:t>»). (рис. 6)</w:t>
      </w:r>
    </w:p>
    <w:p w14:paraId="398C01B6" w14:textId="77777777" w:rsidR="00A015F6" w:rsidRDefault="0077012D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9B3B1F8" wp14:editId="4DBF3BF4">
            <wp:extent cx="5286375" cy="2647950"/>
            <wp:effectExtent l="0" t="0" r="0" b="0"/>
            <wp:docPr id="6" name="Picture" descr="Figure 6: Выделяем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B2A7636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6: Выделяем текст</w:t>
      </w:r>
    </w:p>
    <w:p w14:paraId="3705E051" w14:textId="77777777" w:rsidR="00A015F6" w:rsidRDefault="0077012D">
      <w:pPr>
        <w:pStyle w:val="a0"/>
      </w:pPr>
      <w:r>
        <w:t>5.4. Скопируем область в буфер обмена («</w:t>
      </w:r>
      <w:proofErr w:type="spellStart"/>
      <w:r>
        <w:t>Alt</w:t>
      </w:r>
      <w:proofErr w:type="spellEnd"/>
      <w:r>
        <w:t>-w»).</w:t>
      </w:r>
    </w:p>
    <w:p w14:paraId="777B5013" w14:textId="77777777" w:rsidR="00A015F6" w:rsidRDefault="0077012D">
      <w:pPr>
        <w:pStyle w:val="a0"/>
      </w:pPr>
      <w:r>
        <w:t>5.5. Вставим область в конец файла(«</w:t>
      </w:r>
      <w:proofErr w:type="spellStart"/>
      <w:r>
        <w:t>Ctrl</w:t>
      </w:r>
      <w:proofErr w:type="spellEnd"/>
      <w:r>
        <w:t>-y»). (рис. 7)</w:t>
      </w:r>
    </w:p>
    <w:p w14:paraId="50BBE223" w14:textId="77777777" w:rsidR="00A015F6" w:rsidRDefault="0077012D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3C6BD6B5" wp14:editId="1018BA25">
            <wp:extent cx="5334000" cy="2339057"/>
            <wp:effectExtent l="0" t="0" r="0" b="0"/>
            <wp:docPr id="7" name="Picture" descr="Figure 7: Вставка текста в коне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2DF2EA8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7: Вставка текста в конец</w:t>
      </w:r>
    </w:p>
    <w:p w14:paraId="570DC9FB" w14:textId="77777777" w:rsidR="00A015F6" w:rsidRDefault="0077012D">
      <w:pPr>
        <w:pStyle w:val="a0"/>
      </w:pPr>
      <w:r>
        <w:t>5.6. Вновь выделим эту область(«</w:t>
      </w:r>
      <w:proofErr w:type="spellStart"/>
      <w:r>
        <w:t>Ctrl-space</w:t>
      </w:r>
      <w:proofErr w:type="spellEnd"/>
      <w:r>
        <w:t>») и на этот раз вырежем её («</w:t>
      </w:r>
      <w:proofErr w:type="spellStart"/>
      <w:r>
        <w:t>Ctrl</w:t>
      </w:r>
      <w:proofErr w:type="spellEnd"/>
      <w:r>
        <w:t>-w»). (рис. 8)</w:t>
      </w:r>
    </w:p>
    <w:p w14:paraId="470A920D" w14:textId="77777777" w:rsidR="00A015F6" w:rsidRDefault="0077012D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FA9CF7F" wp14:editId="5089FB80">
            <wp:extent cx="5334000" cy="2535701"/>
            <wp:effectExtent l="0" t="0" r="0" b="0"/>
            <wp:docPr id="8" name="Picture" descr="Figure 8: Вырезаем эту область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B91DDD4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8: Вырезаем эту область текста</w:t>
      </w:r>
    </w:p>
    <w:p w14:paraId="25F7F771" w14:textId="77777777" w:rsidR="00A015F6" w:rsidRDefault="0077012D">
      <w:pPr>
        <w:pStyle w:val="a0"/>
      </w:pPr>
      <w:r>
        <w:t>5.7. Отменим последнее действие («</w:t>
      </w:r>
      <w:proofErr w:type="spellStart"/>
      <w:r>
        <w:t>Ctrl</w:t>
      </w:r>
      <w:proofErr w:type="spellEnd"/>
      <w:r>
        <w:t>-/»). (рис. 9)</w:t>
      </w:r>
    </w:p>
    <w:p w14:paraId="34DC7368" w14:textId="77777777" w:rsidR="00A015F6" w:rsidRDefault="0077012D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58823876" wp14:editId="16BCF457">
            <wp:extent cx="5334000" cy="2335240"/>
            <wp:effectExtent l="0" t="0" r="0" b="0"/>
            <wp:docPr id="9" name="Picture" descr="Figure 9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8442FF5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9: Отмена последнего действия</w:t>
      </w:r>
    </w:p>
    <w:p w14:paraId="3AF06EF2" w14:textId="77777777" w:rsidR="00A015F6" w:rsidRDefault="0077012D">
      <w:pPr>
        <w:pStyle w:val="Compact"/>
        <w:numPr>
          <w:ilvl w:val="0"/>
          <w:numId w:val="7"/>
        </w:numPr>
      </w:pPr>
      <w:r>
        <w:t>Учимся использовать команды по перемещению курсора.</w:t>
      </w:r>
    </w:p>
    <w:p w14:paraId="34DD0272" w14:textId="77777777" w:rsidR="00A015F6" w:rsidRDefault="0077012D">
      <w:pPr>
        <w:pStyle w:val="FirstParagraph"/>
      </w:pPr>
      <w:r>
        <w:t>6.1. Переместим курсор в начало строки («</w:t>
      </w:r>
      <w:proofErr w:type="spellStart"/>
      <w:r>
        <w:t>Ctrl</w:t>
      </w:r>
      <w:proofErr w:type="spellEnd"/>
      <w:r>
        <w:t>-a»). (рис. 10)</w:t>
      </w:r>
    </w:p>
    <w:p w14:paraId="1DB3A2A9" w14:textId="77777777" w:rsidR="00A015F6" w:rsidRDefault="0077012D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69F66F8A" wp14:editId="2E21FB58">
            <wp:extent cx="5334000" cy="2699695"/>
            <wp:effectExtent l="0" t="0" r="0" b="0"/>
            <wp:docPr id="10" name="Picture" descr="Figure 10: Курсор в начал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F73FFAB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0: Курсор в начале строки</w:t>
      </w:r>
    </w:p>
    <w:p w14:paraId="70240787" w14:textId="77777777" w:rsidR="00A015F6" w:rsidRDefault="0077012D">
      <w:pPr>
        <w:pStyle w:val="a0"/>
      </w:pPr>
      <w:r>
        <w:t>6.2. Переместим курсор в конец строки («</w:t>
      </w:r>
      <w:proofErr w:type="spellStart"/>
      <w:r>
        <w:t>Ctrl</w:t>
      </w:r>
      <w:proofErr w:type="spellEnd"/>
      <w:r>
        <w:t>-e»). (рис. 11)</w:t>
      </w:r>
    </w:p>
    <w:p w14:paraId="3141C007" w14:textId="77777777" w:rsidR="00A015F6" w:rsidRDefault="0077012D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68B41C42" wp14:editId="60AD0024">
            <wp:extent cx="5334000" cy="2302747"/>
            <wp:effectExtent l="0" t="0" r="0" b="0"/>
            <wp:docPr id="11" name="Picture" descr="Figure 11: Курсор в конц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2709B4B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1: Курсор в конце строки</w:t>
      </w:r>
    </w:p>
    <w:p w14:paraId="75026269" w14:textId="77777777" w:rsidR="00A015F6" w:rsidRDefault="0077012D">
      <w:pPr>
        <w:pStyle w:val="a0"/>
      </w:pPr>
      <w:r>
        <w:t>6.3. Переместим курсор в начало буфера («</w:t>
      </w:r>
      <w:proofErr w:type="spellStart"/>
      <w:r>
        <w:t>Alt</w:t>
      </w:r>
      <w:proofErr w:type="spellEnd"/>
      <w:r>
        <w:t>-&lt;») (рис. 12)</w:t>
      </w:r>
    </w:p>
    <w:p w14:paraId="778651FF" w14:textId="77777777" w:rsidR="00A015F6" w:rsidRDefault="0077012D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67EB620E" wp14:editId="4C1DB264">
            <wp:extent cx="5334000" cy="2744502"/>
            <wp:effectExtent l="0" t="0" r="0" b="0"/>
            <wp:docPr id="12" name="Picture" descr="Figure 12: Курсор в начал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704AD94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2: Курсор в начало буфера</w:t>
      </w:r>
    </w:p>
    <w:p w14:paraId="0983F00B" w14:textId="77777777" w:rsidR="00A015F6" w:rsidRDefault="0077012D">
      <w:pPr>
        <w:pStyle w:val="a0"/>
      </w:pPr>
      <w:r>
        <w:t>6.4. Переместим курсор в начало буфера («</w:t>
      </w:r>
      <w:proofErr w:type="spellStart"/>
      <w:r>
        <w:t>Alt</w:t>
      </w:r>
      <w:proofErr w:type="spellEnd"/>
      <w:r>
        <w:t>-&gt;»). (рис. 13)</w:t>
      </w:r>
    </w:p>
    <w:p w14:paraId="259C916B" w14:textId="77777777" w:rsidR="00A015F6" w:rsidRDefault="0077012D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2A51711C" wp14:editId="116CFD4A">
            <wp:extent cx="5334000" cy="2657575"/>
            <wp:effectExtent l="0" t="0" r="0" b="0"/>
            <wp:docPr id="13" name="Picture" descr="Figure 13: Курсор в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2836AED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3: Курсор в конец буфера</w:t>
      </w:r>
    </w:p>
    <w:p w14:paraId="06A9AA4B" w14:textId="77777777" w:rsidR="00A015F6" w:rsidRDefault="0077012D">
      <w:pPr>
        <w:pStyle w:val="Compact"/>
        <w:numPr>
          <w:ilvl w:val="0"/>
          <w:numId w:val="8"/>
        </w:numPr>
      </w:pPr>
      <w:r>
        <w:t>Управление буферами.</w:t>
      </w:r>
    </w:p>
    <w:p w14:paraId="35F6A876" w14:textId="77777777" w:rsidR="00A015F6" w:rsidRDefault="0077012D">
      <w:pPr>
        <w:pStyle w:val="FirstParagraph"/>
      </w:pPr>
      <w:r>
        <w:t>7.1. Выведем список активных буферов на экран («</w:t>
      </w:r>
      <w:proofErr w:type="spellStart"/>
      <w:r>
        <w:t>Ctrl</w:t>
      </w:r>
      <w:proofErr w:type="spellEnd"/>
      <w:r>
        <w:t>-x»«</w:t>
      </w:r>
      <w:proofErr w:type="spellStart"/>
      <w:r>
        <w:t>Ctrl</w:t>
      </w:r>
      <w:proofErr w:type="spellEnd"/>
      <w:r>
        <w:t>-b»). (рис. 14)</w:t>
      </w:r>
    </w:p>
    <w:p w14:paraId="52A97D97" w14:textId="77777777" w:rsidR="00A015F6" w:rsidRDefault="0077012D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D3DC99D" wp14:editId="666C5BAF">
            <wp:extent cx="5334000" cy="5059314"/>
            <wp:effectExtent l="0" t="0" r="0" b="0"/>
            <wp:docPr id="14" name="Picture" descr="Figure 14: 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B43E664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4: Список активных буферов</w:t>
      </w:r>
    </w:p>
    <w:p w14:paraId="06EA70AF" w14:textId="77777777" w:rsidR="00A015F6" w:rsidRDefault="0077012D">
      <w:pPr>
        <w:pStyle w:val="a0"/>
      </w:pPr>
      <w:r>
        <w:t>7.2. Переместимся во вновь открытое окно («</w:t>
      </w:r>
      <w:proofErr w:type="spellStart"/>
      <w:r>
        <w:t>Ctrl-xo</w:t>
      </w:r>
      <w:proofErr w:type="spellEnd"/>
      <w:r>
        <w:t>») со списком открытых буферов и переключимся на другой буфер (для этого необходимо нажать на «</w:t>
      </w:r>
      <w:proofErr w:type="spellStart"/>
      <w:r>
        <w:t>enter</w:t>
      </w:r>
      <w:proofErr w:type="spellEnd"/>
      <w:r>
        <w:t>» после выбора необходимого буфера). (рис. 15)</w:t>
      </w:r>
    </w:p>
    <w:p w14:paraId="6AF1A1B1" w14:textId="77777777" w:rsidR="00A015F6" w:rsidRDefault="0077012D">
      <w:pPr>
        <w:pStyle w:val="CaptionedFigure"/>
      </w:pPr>
      <w:bookmarkStart w:id="20" w:name="fig:015"/>
      <w:r>
        <w:rPr>
          <w:noProof/>
        </w:rPr>
        <w:lastRenderedPageBreak/>
        <w:drawing>
          <wp:inline distT="0" distB="0" distL="0" distR="0" wp14:anchorId="660625A2" wp14:editId="14DEA89F">
            <wp:extent cx="5334000" cy="5039091"/>
            <wp:effectExtent l="0" t="0" r="0" b="0"/>
            <wp:docPr id="15" name="Picture" descr="Figure 15: Переключение на другой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2D50560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5: Переключение на другой буфер</w:t>
      </w:r>
    </w:p>
    <w:p w14:paraId="513C1A4D" w14:textId="77777777" w:rsidR="00A015F6" w:rsidRDefault="0077012D">
      <w:pPr>
        <w:pStyle w:val="a0"/>
      </w:pPr>
      <w:r>
        <w:t>7.3. Закроем это окно. (рис. 16)</w:t>
      </w:r>
    </w:p>
    <w:p w14:paraId="09C9E16E" w14:textId="77777777" w:rsidR="00A015F6" w:rsidRDefault="0077012D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3CF79D66" wp14:editId="025E3065">
            <wp:extent cx="5334000" cy="5031589"/>
            <wp:effectExtent l="0" t="0" r="0" b="0"/>
            <wp:docPr id="16" name="Picture" descr="Figure 16: Закрыти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0D9EA31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6: Закрытие окна</w:t>
      </w:r>
    </w:p>
    <w:p w14:paraId="62FA1A3D" w14:textId="77777777" w:rsidR="00A015F6" w:rsidRDefault="0077012D">
      <w:pPr>
        <w:pStyle w:val="a0"/>
      </w:pPr>
      <w:r>
        <w:t>7.4. Теперь вновь переключимся между буферами, но уже без вывода их списка на экран («</w:t>
      </w:r>
      <w:proofErr w:type="spellStart"/>
      <w:r>
        <w:t>Ctrl</w:t>
      </w:r>
      <w:proofErr w:type="spellEnd"/>
      <w:r>
        <w:t>-x b»). (рис. 17) (рис. 18)</w:t>
      </w:r>
    </w:p>
    <w:p w14:paraId="2FCD7818" w14:textId="77777777" w:rsidR="00A015F6" w:rsidRDefault="0077012D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72733A1A" wp14:editId="4988E61E">
            <wp:extent cx="5334000" cy="366669"/>
            <wp:effectExtent l="0" t="0" r="0" b="0"/>
            <wp:docPr id="17" name="Picture" descr="Figure 17: Переход к другому буфе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7884F3B4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7: Переход к другому буферу</w:t>
      </w:r>
    </w:p>
    <w:p w14:paraId="1F862911" w14:textId="77777777" w:rsidR="00A015F6" w:rsidRDefault="0077012D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23F0E23E" wp14:editId="6B243A17">
            <wp:extent cx="5334000" cy="959590"/>
            <wp:effectExtent l="0" t="0" r="0" b="0"/>
            <wp:docPr id="18" name="Picture" descr="Figure 18: Буфер scra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8E24192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8: Буфер </w:t>
      </w:r>
      <w:proofErr w:type="spellStart"/>
      <w:r>
        <w:rPr>
          <w:iCs/>
        </w:rPr>
        <w:t>scratch</w:t>
      </w:r>
      <w:proofErr w:type="spellEnd"/>
    </w:p>
    <w:p w14:paraId="1AFA7A6C" w14:textId="77777777" w:rsidR="00A015F6" w:rsidRDefault="0077012D">
      <w:pPr>
        <w:pStyle w:val="Compact"/>
        <w:numPr>
          <w:ilvl w:val="0"/>
          <w:numId w:val="9"/>
        </w:numPr>
      </w:pPr>
      <w:r>
        <w:t>Управление окнами.</w:t>
      </w:r>
    </w:p>
    <w:p w14:paraId="163748CB" w14:textId="77777777" w:rsidR="00A015F6" w:rsidRDefault="0077012D">
      <w:pPr>
        <w:pStyle w:val="FirstParagraph"/>
      </w:pPr>
      <w:r>
        <w:lastRenderedPageBreak/>
        <w:t>8.1. Поделим фрейм на 4 части: разделим фрейм на два окна по вертикали («</w:t>
      </w:r>
      <w:proofErr w:type="spellStart"/>
      <w:r>
        <w:t>Ctrl</w:t>
      </w:r>
      <w:proofErr w:type="spellEnd"/>
      <w:r>
        <w:t>-x 3»), а затем каждое из этих окон на две части по горизонтали («</w:t>
      </w:r>
      <w:proofErr w:type="spellStart"/>
      <w:r>
        <w:t>Ctrl</w:t>
      </w:r>
      <w:proofErr w:type="spellEnd"/>
      <w:r>
        <w:t>-x 2»). (рис. 19)</w:t>
      </w:r>
    </w:p>
    <w:p w14:paraId="61F05921" w14:textId="77777777" w:rsidR="00A015F6" w:rsidRDefault="0077012D">
      <w:pPr>
        <w:pStyle w:val="CaptionedFigure"/>
      </w:pPr>
      <w:bookmarkStart w:id="24" w:name="fig:019"/>
      <w:r>
        <w:rPr>
          <w:noProof/>
        </w:rPr>
        <w:drawing>
          <wp:inline distT="0" distB="0" distL="0" distR="0" wp14:anchorId="67D56ED4" wp14:editId="02099934">
            <wp:extent cx="5334000" cy="4967445"/>
            <wp:effectExtent l="0" t="0" r="0" b="0"/>
            <wp:docPr id="19" name="Picture" descr="Figure 19: Деление фрейма на 4 ч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C982878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19: Деление фрейма на 4 части</w:t>
      </w:r>
    </w:p>
    <w:p w14:paraId="5455697F" w14:textId="77777777" w:rsidR="00A015F6" w:rsidRDefault="0077012D">
      <w:pPr>
        <w:pStyle w:val="a0"/>
      </w:pPr>
      <w:r>
        <w:t>8.2. 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</w:t>
      </w:r>
      <w:proofErr w:type="spellStart"/>
      <w:r>
        <w:t>touch</w:t>
      </w:r>
      <w:proofErr w:type="spellEnd"/>
      <w:r>
        <w:t xml:space="preserve"> example1.txt»,«touch example2.txt», «</w:t>
      </w:r>
      <w:proofErr w:type="spellStart"/>
      <w:r>
        <w:t>touch</w:t>
      </w:r>
      <w:proofErr w:type="spellEnd"/>
      <w:r>
        <w:t xml:space="preserve"> example3.txt», «</w:t>
      </w:r>
      <w:proofErr w:type="spellStart"/>
      <w:r>
        <w:t>touch</w:t>
      </w:r>
      <w:proofErr w:type="spellEnd"/>
      <w:r>
        <w:t xml:space="preserve"> example4.txt». (рис. 20) (рис. 21) (рис. 22)</w:t>
      </w:r>
    </w:p>
    <w:p w14:paraId="6BBD082C" w14:textId="77C44084" w:rsidR="00A015F6" w:rsidRDefault="00552598">
      <w:pPr>
        <w:pStyle w:val="CaptionedFigure"/>
      </w:pPr>
      <w:r>
        <w:rPr>
          <w:noProof/>
        </w:rPr>
        <w:lastRenderedPageBreak/>
        <w:drawing>
          <wp:inline distT="0" distB="0" distL="0" distR="0" wp14:anchorId="3EEC0E60" wp14:editId="6A70DE0D">
            <wp:extent cx="5303520" cy="175707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9750" cy="1769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746C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0: Создание 4 файлов</w:t>
      </w:r>
    </w:p>
    <w:p w14:paraId="7652378F" w14:textId="77777777" w:rsidR="00A015F6" w:rsidRDefault="0077012D">
      <w:pPr>
        <w:pStyle w:val="CaptionedFigure"/>
      </w:pPr>
      <w:bookmarkStart w:id="25" w:name="fig:021"/>
      <w:r>
        <w:rPr>
          <w:noProof/>
        </w:rPr>
        <w:drawing>
          <wp:inline distT="0" distB="0" distL="0" distR="0" wp14:anchorId="10737EA5" wp14:editId="39CE3631">
            <wp:extent cx="5334000" cy="322881"/>
            <wp:effectExtent l="0" t="0" r="0" b="0"/>
            <wp:docPr id="21" name="Picture" descr="Figure 21: Переход к новому буфе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0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B2A7178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1: Переход к новому буферу</w:t>
      </w:r>
    </w:p>
    <w:p w14:paraId="364FE0A3" w14:textId="0643878B" w:rsidR="00A015F6" w:rsidRDefault="00DA56AA">
      <w:pPr>
        <w:pStyle w:val="CaptionedFigure"/>
      </w:pPr>
      <w:r>
        <w:rPr>
          <w:noProof/>
        </w:rPr>
        <w:drawing>
          <wp:inline distT="0" distB="0" distL="0" distR="0" wp14:anchorId="67B3A387" wp14:editId="42A6352D">
            <wp:extent cx="6152515" cy="3334385"/>
            <wp:effectExtent l="0" t="0" r="635" b="0"/>
            <wp:docPr id="33" name="Рисунок 3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9911A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2: Новые буферы</w:t>
      </w:r>
    </w:p>
    <w:p w14:paraId="39F05BA7" w14:textId="77777777" w:rsidR="00A015F6" w:rsidRDefault="0077012D">
      <w:pPr>
        <w:pStyle w:val="Compact"/>
        <w:numPr>
          <w:ilvl w:val="0"/>
          <w:numId w:val="10"/>
        </w:numPr>
      </w:pPr>
      <w:r>
        <w:t xml:space="preserve">Режим </w:t>
      </w:r>
      <w:proofErr w:type="spellStart"/>
      <w:r>
        <w:t>посика</w:t>
      </w:r>
      <w:proofErr w:type="spellEnd"/>
      <w:r>
        <w:t>.</w:t>
      </w:r>
    </w:p>
    <w:p w14:paraId="52F00FE9" w14:textId="77777777" w:rsidR="003C40A6" w:rsidRDefault="0077012D" w:rsidP="003C40A6">
      <w:pPr>
        <w:pStyle w:val="FirstParagraph"/>
      </w:pPr>
      <w:r>
        <w:t>9.1. Переключимся в режим поиска («</w:t>
      </w:r>
      <w:proofErr w:type="spellStart"/>
      <w:r>
        <w:t>Ctrl</w:t>
      </w:r>
      <w:proofErr w:type="spellEnd"/>
      <w:r>
        <w:t>-s») и найдем несколько слов, присутствующих в тексте. (рис. 23) (рис. 24)</w:t>
      </w:r>
      <w:bookmarkStart w:id="26" w:name="fig:023"/>
    </w:p>
    <w:p w14:paraId="28E5F8C5" w14:textId="77777777" w:rsidR="003C40A6" w:rsidRDefault="003C40A6" w:rsidP="003C40A6">
      <w:pPr>
        <w:pStyle w:val="FirstParagraph"/>
      </w:pPr>
      <w:r>
        <w:rPr>
          <w:noProof/>
        </w:rPr>
        <w:drawing>
          <wp:inline distT="0" distB="0" distL="0" distR="0" wp14:anchorId="3E7887D6" wp14:editId="1774EE51">
            <wp:extent cx="5966460" cy="251460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610" t="94635" r="1414" b="1223"/>
                    <a:stretch/>
                  </pic:blipFill>
                  <pic:spPr bwMode="auto">
                    <a:xfrm>
                      <a:off x="0" y="0"/>
                      <a:ext cx="5966460" cy="251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6"/>
    </w:p>
    <w:p w14:paraId="0FCB772D" w14:textId="1EA48744" w:rsidR="003C40A6" w:rsidRDefault="0077012D" w:rsidP="003C40A6">
      <w:pPr>
        <w:pStyle w:val="FirstParagraph"/>
      </w:pPr>
      <w:proofErr w:type="spellStart"/>
      <w:r>
        <w:t>Figure</w:t>
      </w:r>
      <w:proofErr w:type="spellEnd"/>
      <w:r>
        <w:t xml:space="preserve"> 23: Режим поиска</w:t>
      </w:r>
      <w:bookmarkStart w:id="27" w:name="fig:024"/>
    </w:p>
    <w:p w14:paraId="6F535160" w14:textId="1DBE50E8" w:rsidR="00A015F6" w:rsidRDefault="003C40A6" w:rsidP="003C40A6">
      <w:pPr>
        <w:pStyle w:val="CaptionedFigure"/>
      </w:pPr>
      <w:r>
        <w:rPr>
          <w:noProof/>
        </w:rPr>
        <w:lastRenderedPageBreak/>
        <w:drawing>
          <wp:inline distT="0" distB="0" distL="0" distR="0" wp14:anchorId="20210C14" wp14:editId="601EEEDC">
            <wp:extent cx="5314047" cy="4701540"/>
            <wp:effectExtent l="0" t="0" r="1270" b="381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3053" r="3024"/>
                    <a:stretch/>
                  </pic:blipFill>
                  <pic:spPr bwMode="auto">
                    <a:xfrm>
                      <a:off x="0" y="0"/>
                      <a:ext cx="5328528" cy="4714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7"/>
    </w:p>
    <w:p w14:paraId="6A65CB5B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4: Результаты поиска</w:t>
      </w:r>
    </w:p>
    <w:p w14:paraId="09FBA178" w14:textId="26727457" w:rsidR="00A015F6" w:rsidRDefault="0077012D" w:rsidP="003C40A6">
      <w:pPr>
        <w:pStyle w:val="a0"/>
      </w:pPr>
      <w:r>
        <w:t>9.2. Переключимся между результатами поиска, нажимая «</w:t>
      </w:r>
      <w:proofErr w:type="spellStart"/>
      <w:r>
        <w:t>Ctrl</w:t>
      </w:r>
      <w:proofErr w:type="spellEnd"/>
      <w:r>
        <w:t>-s». (рис. 25)</w:t>
      </w:r>
    </w:p>
    <w:p w14:paraId="0FE5E67B" w14:textId="01C7AAFE" w:rsidR="003C40A6" w:rsidRDefault="003C40A6" w:rsidP="003C40A6">
      <w:pPr>
        <w:pStyle w:val="a0"/>
      </w:pPr>
      <w:r>
        <w:rPr>
          <w:noProof/>
        </w:rPr>
        <w:lastRenderedPageBreak/>
        <w:drawing>
          <wp:inline distT="0" distB="0" distL="0" distR="0" wp14:anchorId="63F78F7D" wp14:editId="2B48979D">
            <wp:extent cx="5314047" cy="4701540"/>
            <wp:effectExtent l="0" t="0" r="1270" b="381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3053" r="3024"/>
                    <a:stretch/>
                  </pic:blipFill>
                  <pic:spPr bwMode="auto">
                    <a:xfrm>
                      <a:off x="0" y="0"/>
                      <a:ext cx="5328528" cy="4714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E2F38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5: Переключение между результатами поиска</w:t>
      </w:r>
    </w:p>
    <w:p w14:paraId="3F163AC8" w14:textId="77777777" w:rsidR="00A015F6" w:rsidRDefault="0077012D">
      <w:pPr>
        <w:pStyle w:val="a0"/>
      </w:pPr>
      <w:r>
        <w:t>9.3. Выйдем из режима поиска, нажав «</w:t>
      </w:r>
      <w:proofErr w:type="spellStart"/>
      <w:r>
        <w:t>Ctrl</w:t>
      </w:r>
      <w:proofErr w:type="spellEnd"/>
      <w:r>
        <w:t>-g».</w:t>
      </w:r>
    </w:p>
    <w:p w14:paraId="52D9D06A" w14:textId="77777777" w:rsidR="00A015F6" w:rsidRDefault="0077012D">
      <w:pPr>
        <w:pStyle w:val="a0"/>
      </w:pPr>
      <w:r>
        <w:t>9.4. Перейдем в режим поиска и замены («</w:t>
      </w:r>
      <w:proofErr w:type="spellStart"/>
      <w:r>
        <w:t>Alt</w:t>
      </w:r>
      <w:proofErr w:type="spellEnd"/>
      <w:r>
        <w:t>-%»), введем текст, который следует найти и заменить, нажмем «</w:t>
      </w:r>
      <w:proofErr w:type="spellStart"/>
      <w:r>
        <w:t>enter</w:t>
      </w:r>
      <w:proofErr w:type="spellEnd"/>
      <w:r>
        <w:t>», затем введем текст для замены. После того как будут подсвечены результаты поиска, нажмем «!» для подтверждения замены. Важно, чтобы курсор находился в начале текста. (рис. 26) (рис. 27) (рис. 28) (рис. 29)</w:t>
      </w:r>
    </w:p>
    <w:p w14:paraId="091D5079" w14:textId="780E6491" w:rsidR="00A015F6" w:rsidRDefault="003C40A6">
      <w:pPr>
        <w:pStyle w:val="CaptionedFigure"/>
      </w:pPr>
      <w:r>
        <w:rPr>
          <w:noProof/>
        </w:rPr>
        <w:lastRenderedPageBreak/>
        <w:drawing>
          <wp:inline distT="0" distB="0" distL="0" distR="0" wp14:anchorId="5B34F4CD" wp14:editId="42E066B9">
            <wp:extent cx="5242560" cy="2178403"/>
            <wp:effectExtent l="0" t="0" r="0" b="0"/>
            <wp:docPr id="39" name="Рисунок 3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Рисунок 3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154" cy="21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4DCE4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6: Ввод текста, который нужно заменить</w:t>
      </w:r>
    </w:p>
    <w:p w14:paraId="03BAF3BE" w14:textId="181B6292" w:rsidR="00A015F6" w:rsidRDefault="003C40A6">
      <w:pPr>
        <w:pStyle w:val="CaptionedFigure"/>
      </w:pPr>
      <w:r>
        <w:rPr>
          <w:noProof/>
        </w:rPr>
        <w:drawing>
          <wp:inline distT="0" distB="0" distL="0" distR="0" wp14:anchorId="6DA12A2B" wp14:editId="44BA65CC">
            <wp:extent cx="5250180" cy="2181569"/>
            <wp:effectExtent l="0" t="0" r="7620" b="9525"/>
            <wp:docPr id="40" name="Рисунок 4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Рисунок 3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2890" cy="21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57C7E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7: Ввод текста для замены</w:t>
      </w:r>
    </w:p>
    <w:p w14:paraId="5725B7A7" w14:textId="48B0B032" w:rsidR="00A015F6" w:rsidRDefault="003C40A6">
      <w:pPr>
        <w:pStyle w:val="CaptionedFigure"/>
      </w:pPr>
      <w:r>
        <w:rPr>
          <w:noProof/>
        </w:rPr>
        <w:drawing>
          <wp:inline distT="0" distB="0" distL="0" distR="0" wp14:anchorId="3D6441EF" wp14:editId="090E2348">
            <wp:extent cx="5280660" cy="2194234"/>
            <wp:effectExtent l="0" t="0" r="0" b="0"/>
            <wp:docPr id="42" name="Рисунок 4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Рисунок 3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727" cy="2198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35F41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8: Подтверждение замены</w:t>
      </w:r>
    </w:p>
    <w:p w14:paraId="656A156E" w14:textId="1ED38146" w:rsidR="00A015F6" w:rsidRDefault="003C40A6">
      <w:pPr>
        <w:pStyle w:val="CaptionedFigure"/>
      </w:pPr>
      <w:r>
        <w:rPr>
          <w:noProof/>
        </w:rPr>
        <w:lastRenderedPageBreak/>
        <w:drawing>
          <wp:inline distT="0" distB="0" distL="0" distR="0" wp14:anchorId="28662458" wp14:editId="66E15CD8">
            <wp:extent cx="5379720" cy="2231509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365" cy="223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50E7A" w14:textId="77777777" w:rsidR="00A015F6" w:rsidRDefault="0077012D">
      <w:pPr>
        <w:pStyle w:val="ImageCaption"/>
      </w:pPr>
      <w:proofErr w:type="spellStart"/>
      <w:r>
        <w:t>Figure</w:t>
      </w:r>
      <w:proofErr w:type="spellEnd"/>
      <w:r>
        <w:t xml:space="preserve"> 29: Итоговая замена</w:t>
      </w:r>
    </w:p>
    <w:p w14:paraId="213E2326" w14:textId="5939B3ED" w:rsidR="00971352" w:rsidRDefault="0077012D" w:rsidP="00971352">
      <w:pPr>
        <w:pStyle w:val="a0"/>
      </w:pPr>
      <w:r>
        <w:t>9.5. Пробуем другой режим поиска, нажав «</w:t>
      </w:r>
      <w:proofErr w:type="spellStart"/>
      <w:r>
        <w:t>Alt</w:t>
      </w:r>
      <w:proofErr w:type="spellEnd"/>
      <w:r>
        <w:t>-s o». Но у меня не сработала эта комбинация, поэтому я воспользовалась «</w:t>
      </w:r>
      <w:proofErr w:type="spellStart"/>
      <w:r>
        <w:t>Alt</w:t>
      </w:r>
      <w:proofErr w:type="spellEnd"/>
      <w:r>
        <w:t xml:space="preserve">-x </w:t>
      </w:r>
      <w:proofErr w:type="spellStart"/>
      <w:r>
        <w:t>occur</w:t>
      </w:r>
      <w:proofErr w:type="spellEnd"/>
      <w:r>
        <w:t>». (рис. 30)</w:t>
      </w:r>
    </w:p>
    <w:p w14:paraId="168D6249" w14:textId="32166C1B" w:rsidR="00A015F6" w:rsidRDefault="00971352" w:rsidP="00971352">
      <w:pPr>
        <w:pStyle w:val="a0"/>
      </w:pPr>
      <w:r>
        <w:rPr>
          <w:noProof/>
        </w:rPr>
        <w:drawing>
          <wp:inline distT="0" distB="0" distL="0" distR="0" wp14:anchorId="4E2FB31A" wp14:editId="09F89AB7">
            <wp:extent cx="5128260" cy="5481824"/>
            <wp:effectExtent l="0" t="0" r="0" b="5080"/>
            <wp:docPr id="44" name="Рисунок 4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Рисунок 4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892" cy="548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35C1" w14:textId="77777777" w:rsidR="00A015F6" w:rsidRDefault="0077012D">
      <w:pPr>
        <w:pStyle w:val="ImageCaption"/>
      </w:pPr>
      <w:proofErr w:type="spellStart"/>
      <w:r>
        <w:lastRenderedPageBreak/>
        <w:t>Figure</w:t>
      </w:r>
      <w:proofErr w:type="spellEnd"/>
      <w:r>
        <w:t xml:space="preserve"> 30: Другой режим поиска</w:t>
      </w:r>
    </w:p>
    <w:p w14:paraId="16003347" w14:textId="77777777" w:rsidR="00A015F6" w:rsidRDefault="0077012D">
      <w:pPr>
        <w:pStyle w:val="a0"/>
      </w:pPr>
      <w:r>
        <w:t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p w14:paraId="20BBFA4B" w14:textId="77777777" w:rsidR="00A015F6" w:rsidRDefault="0077012D">
      <w:pPr>
        <w:pStyle w:val="1"/>
      </w:pPr>
      <w:bookmarkStart w:id="28" w:name="_Toc72880578"/>
      <w:bookmarkStart w:id="29" w:name="контрольные-вопросы"/>
      <w:bookmarkEnd w:id="5"/>
      <w:r>
        <w:t>Контрольные вопросы</w:t>
      </w:r>
      <w:bookmarkEnd w:id="28"/>
    </w:p>
    <w:p w14:paraId="667DDE5E" w14:textId="77777777" w:rsidR="00A015F6" w:rsidRDefault="0077012D">
      <w:pPr>
        <w:pStyle w:val="Compact"/>
        <w:numPr>
          <w:ilvl w:val="0"/>
          <w:numId w:val="11"/>
        </w:numPr>
      </w:pPr>
      <w:proofErr w:type="spellStart"/>
      <w:r>
        <w:t>Emacs</w:t>
      </w:r>
      <w:proofErr w:type="spellEnd"/>
      <w:r>
        <w:t xml:space="preserve"> − один из наиболее мощных и широко распространённых редакторов, используемых в мире </w:t>
      </w:r>
      <w:proofErr w:type="spellStart"/>
      <w:r>
        <w:t>Unix</w:t>
      </w:r>
      <w:proofErr w:type="spellEnd"/>
      <w:r>
        <w:t xml:space="preserve">. По популярности он соперничает с редактором </w:t>
      </w:r>
      <w:proofErr w:type="spellStart"/>
      <w:r>
        <w:t>vi</w:t>
      </w:r>
      <w:proofErr w:type="spellEnd"/>
      <w:r>
        <w:t xml:space="preserve"> и его клонами. В зависимости от ситуации, </w:t>
      </w:r>
      <w:proofErr w:type="spellStart"/>
      <w:r>
        <w:t>Emacs</w:t>
      </w:r>
      <w:proofErr w:type="spellEnd"/>
      <w:r>
        <w:t xml:space="preserve"> может быть:</w:t>
      </w:r>
    </w:p>
    <w:p w14:paraId="05C8B529" w14:textId="77777777" w:rsidR="00A015F6" w:rsidRDefault="0077012D">
      <w:pPr>
        <w:numPr>
          <w:ilvl w:val="0"/>
          <w:numId w:val="12"/>
        </w:numPr>
      </w:pPr>
      <w:r>
        <w:t>текстовым редактором;</w:t>
      </w:r>
    </w:p>
    <w:p w14:paraId="7FDAA6C7" w14:textId="77777777" w:rsidR="00A015F6" w:rsidRDefault="0077012D">
      <w:pPr>
        <w:numPr>
          <w:ilvl w:val="0"/>
          <w:numId w:val="12"/>
        </w:numPr>
      </w:pPr>
      <w:r>
        <w:t xml:space="preserve">программой для чтения почты и новостей </w:t>
      </w:r>
      <w:proofErr w:type="spellStart"/>
      <w:r>
        <w:t>Usenet</w:t>
      </w:r>
      <w:proofErr w:type="spellEnd"/>
      <w:r>
        <w:t>;</w:t>
      </w:r>
    </w:p>
    <w:p w14:paraId="023D2C0A" w14:textId="77777777" w:rsidR="00A015F6" w:rsidRDefault="0077012D">
      <w:pPr>
        <w:numPr>
          <w:ilvl w:val="0"/>
          <w:numId w:val="12"/>
        </w:numPr>
      </w:pPr>
      <w:r>
        <w:t>интегрированной средой разработки (IDE);</w:t>
      </w:r>
    </w:p>
    <w:p w14:paraId="7FCF25F7" w14:textId="77777777" w:rsidR="00A015F6" w:rsidRDefault="0077012D">
      <w:pPr>
        <w:numPr>
          <w:ilvl w:val="0"/>
          <w:numId w:val="12"/>
        </w:numPr>
      </w:pPr>
      <w:r>
        <w:t>операционной системой и т.д.</w:t>
      </w:r>
    </w:p>
    <w:p w14:paraId="48F066A0" w14:textId="77777777" w:rsidR="00A015F6" w:rsidRDefault="0077012D">
      <w:pPr>
        <w:pStyle w:val="FirstParagraph"/>
      </w:pPr>
      <w:r>
        <w:t xml:space="preserve">Всё это разнообразие достигается благодаря архитектуре </w:t>
      </w:r>
      <w:proofErr w:type="spellStart"/>
      <w:r>
        <w:t>Emacs</w:t>
      </w:r>
      <w:proofErr w:type="spellEnd"/>
      <w:r>
        <w:t xml:space="preserve">, которая позволяет расширять возможности редактора при помощи языка </w:t>
      </w:r>
      <w:proofErr w:type="spellStart"/>
      <w:r>
        <w:t>Emacs</w:t>
      </w:r>
      <w:proofErr w:type="spellEnd"/>
      <w:r>
        <w:t xml:space="preserve"> </w:t>
      </w:r>
      <w:proofErr w:type="spellStart"/>
      <w:r>
        <w:t>Lisp</w:t>
      </w:r>
      <w:proofErr w:type="spellEnd"/>
      <w:r>
        <w:t xml:space="preserve">. На языке C написаны лишь самые базовые и низкоуровневые части </w:t>
      </w:r>
      <w:proofErr w:type="spellStart"/>
      <w:r>
        <w:t>Emacs</w:t>
      </w:r>
      <w:proofErr w:type="spellEnd"/>
      <w:r>
        <w:t xml:space="preserve">, включая полнофункциональный интерпретатор языка </w:t>
      </w:r>
      <w:proofErr w:type="spellStart"/>
      <w:r>
        <w:t>Lisp</w:t>
      </w:r>
      <w:proofErr w:type="spellEnd"/>
      <w:r>
        <w:t xml:space="preserve">. Таким образом, </w:t>
      </w:r>
      <w:proofErr w:type="spellStart"/>
      <w:r>
        <w:t>Emacs</w:t>
      </w:r>
      <w:proofErr w:type="spellEnd"/>
      <w:r>
        <w:t xml:space="preserve">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</w:t>
      </w:r>
      <w:proofErr w:type="spellStart"/>
      <w:r>
        <w:t>Emacs</w:t>
      </w:r>
      <w:proofErr w:type="spellEnd"/>
      <w:r>
        <w:t xml:space="preserve"> работают в наши </w:t>
      </w:r>
      <w:proofErr w:type="spellStart"/>
      <w:r>
        <w:t>дни,написана</w:t>
      </w:r>
      <w:proofErr w:type="spellEnd"/>
      <w:r>
        <w:t xml:space="preserve"> на языке </w:t>
      </w:r>
      <w:proofErr w:type="spellStart"/>
      <w:r>
        <w:t>Lisp</w:t>
      </w:r>
      <w:proofErr w:type="spellEnd"/>
      <w:r>
        <w:t>.</w:t>
      </w:r>
    </w:p>
    <w:p w14:paraId="499DD646" w14:textId="77777777" w:rsidR="00A015F6" w:rsidRDefault="0077012D">
      <w:pPr>
        <w:numPr>
          <w:ilvl w:val="0"/>
          <w:numId w:val="13"/>
        </w:numPr>
      </w:pPr>
      <w:r>
        <w:t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 w14:paraId="47322694" w14:textId="77777777" w:rsidR="00A015F6" w:rsidRDefault="0077012D">
      <w:pPr>
        <w:numPr>
          <w:ilvl w:val="0"/>
          <w:numId w:val="13"/>
        </w:numPr>
      </w:pPr>
      <w:r>
        <w:t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</w:p>
    <w:p w14:paraId="69FECBDD" w14:textId="77777777" w:rsidR="00A015F6" w:rsidRDefault="0077012D">
      <w:pPr>
        <w:pStyle w:val="FirstParagraph"/>
      </w:pP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</w:t>
      </w:r>
      <w:proofErr w:type="spellStart"/>
      <w:r>
        <w:t>Emacs</w:t>
      </w:r>
      <w:proofErr w:type="spellEnd"/>
      <w:r>
        <w:t xml:space="preserve"> и окна графической среды X </w:t>
      </w:r>
      <w:proofErr w:type="spellStart"/>
      <w:r>
        <w:t>Window</w:t>
      </w:r>
      <w:proofErr w:type="spellEnd"/>
      <w:r>
        <w:t xml:space="preserve"> – разные вещи. Одно окно X </w:t>
      </w:r>
      <w:proofErr w:type="spellStart"/>
      <w:r>
        <w:t>Window</w:t>
      </w:r>
      <w:proofErr w:type="spellEnd"/>
      <w:r>
        <w:t xml:space="preserve"> может быть разбито на несколько окон в смысле </w:t>
      </w:r>
      <w:proofErr w:type="spellStart"/>
      <w:r>
        <w:t>Emacs</w:t>
      </w:r>
      <w:proofErr w:type="spellEnd"/>
      <w:r>
        <w:t>, в каждом из которых отображается отдельный буфер.</w:t>
      </w:r>
    </w:p>
    <w:p w14:paraId="6EDFBDCA" w14:textId="77777777" w:rsidR="00A015F6" w:rsidRDefault="0077012D">
      <w:pPr>
        <w:numPr>
          <w:ilvl w:val="0"/>
          <w:numId w:val="14"/>
        </w:numPr>
      </w:pPr>
      <w:r>
        <w:t>Да, можно.</w:t>
      </w:r>
    </w:p>
    <w:p w14:paraId="1880ECCA" w14:textId="77777777" w:rsidR="00A015F6" w:rsidRDefault="0077012D">
      <w:pPr>
        <w:numPr>
          <w:ilvl w:val="0"/>
          <w:numId w:val="14"/>
        </w:numPr>
      </w:pPr>
      <w:r>
        <w:t xml:space="preserve">При запуске </w:t>
      </w:r>
      <w:proofErr w:type="spellStart"/>
      <w:r>
        <w:t>Emacs</w:t>
      </w:r>
      <w:proofErr w:type="spellEnd"/>
      <w:r>
        <w:t xml:space="preserve"> по умолчанию создаются следующие буферы:</w:t>
      </w:r>
    </w:p>
    <w:p w14:paraId="2508C558" w14:textId="77777777" w:rsidR="00A015F6" w:rsidRDefault="0077012D">
      <w:pPr>
        <w:numPr>
          <w:ilvl w:val="0"/>
          <w:numId w:val="15"/>
        </w:numPr>
      </w:pPr>
      <w:r>
        <w:t>«</w:t>
      </w:r>
      <w:proofErr w:type="spellStart"/>
      <w:r>
        <w:t>scratch</w:t>
      </w:r>
      <w:proofErr w:type="spellEnd"/>
      <w:r>
        <w:t>»(буфер для несохраненного текста)</w:t>
      </w:r>
    </w:p>
    <w:p w14:paraId="5C879124" w14:textId="77777777" w:rsidR="00A015F6" w:rsidRDefault="0077012D">
      <w:pPr>
        <w:numPr>
          <w:ilvl w:val="0"/>
          <w:numId w:val="15"/>
        </w:numPr>
      </w:pPr>
      <w:r>
        <w:t>«</w:t>
      </w:r>
      <w:proofErr w:type="spellStart"/>
      <w:r>
        <w:t>Messages</w:t>
      </w:r>
      <w:proofErr w:type="spellEnd"/>
      <w:r>
        <w:t xml:space="preserve">»(журнал ошибок, включающий </w:t>
      </w:r>
      <w:proofErr w:type="spellStart"/>
      <w:r>
        <w:t>такжеинформацию</w:t>
      </w:r>
      <w:proofErr w:type="spellEnd"/>
      <w:r>
        <w:t xml:space="preserve">, которая появляется в области </w:t>
      </w:r>
      <w:proofErr w:type="spellStart"/>
      <w:r>
        <w:t>EchoArea</w:t>
      </w:r>
      <w:proofErr w:type="spellEnd"/>
      <w:r>
        <w:t>)</w:t>
      </w:r>
    </w:p>
    <w:p w14:paraId="57D7F98E" w14:textId="77777777" w:rsidR="00A015F6" w:rsidRDefault="0077012D">
      <w:pPr>
        <w:numPr>
          <w:ilvl w:val="0"/>
          <w:numId w:val="15"/>
        </w:numPr>
      </w:pPr>
      <w:r>
        <w:lastRenderedPageBreak/>
        <w:t>«</w:t>
      </w:r>
      <w:proofErr w:type="spellStart"/>
      <w:r>
        <w:t>GNUEmacs</w:t>
      </w:r>
      <w:proofErr w:type="spellEnd"/>
      <w:r>
        <w:t>»(справочный буфер о редакторе)</w:t>
      </w:r>
    </w:p>
    <w:p w14:paraId="138D9082" w14:textId="77777777" w:rsidR="00A015F6" w:rsidRDefault="0077012D">
      <w:pPr>
        <w:pStyle w:val="Compact"/>
        <w:numPr>
          <w:ilvl w:val="0"/>
          <w:numId w:val="16"/>
        </w:numPr>
      </w:pPr>
      <w:r>
        <w:t>C-c |сначала, удерживая «</w:t>
      </w:r>
      <w:proofErr w:type="spellStart"/>
      <w:r>
        <w:t>ctrl</w:t>
      </w:r>
      <w:proofErr w:type="spellEnd"/>
      <w:r>
        <w:t>»,нажимаю «</w:t>
      </w:r>
      <w:proofErr w:type="spellStart"/>
      <w:r>
        <w:t>c»,после</w:t>
      </w:r>
      <w:proofErr w:type="spellEnd"/>
      <w:r>
        <w:t xml:space="preserve"> – отпускаю обе </w:t>
      </w:r>
      <w:proofErr w:type="spellStart"/>
      <w:r>
        <w:t>клавишии</w:t>
      </w:r>
      <w:proofErr w:type="spellEnd"/>
      <w:r>
        <w:t xml:space="preserve"> нажимаю «|»</w:t>
      </w:r>
    </w:p>
    <w:p w14:paraId="38ED8F7D" w14:textId="77777777" w:rsidR="00A015F6" w:rsidRDefault="0077012D">
      <w:pPr>
        <w:pStyle w:val="FirstParagraph"/>
      </w:pPr>
      <w:r>
        <w:t>C-</w:t>
      </w:r>
      <w:proofErr w:type="spellStart"/>
      <w:r>
        <w:t>cC</w:t>
      </w:r>
      <w:proofErr w:type="spellEnd"/>
      <w:r>
        <w:t>-|сначала, удерживая «</w:t>
      </w:r>
      <w:proofErr w:type="spellStart"/>
      <w:r>
        <w:t>ctrl</w:t>
      </w:r>
      <w:proofErr w:type="spellEnd"/>
      <w:r>
        <w:t>», нажимаю «с», после – отпускаю обе клавиши и, удерживая «</w:t>
      </w:r>
      <w:proofErr w:type="spellStart"/>
      <w:r>
        <w:t>ctrl</w:t>
      </w:r>
      <w:proofErr w:type="spellEnd"/>
      <w:r>
        <w:t>», нажимаю «|»</w:t>
      </w:r>
    </w:p>
    <w:p w14:paraId="0CA67419" w14:textId="77777777" w:rsidR="00A015F6" w:rsidRDefault="0077012D">
      <w:pPr>
        <w:numPr>
          <w:ilvl w:val="0"/>
          <w:numId w:val="17"/>
        </w:numPr>
      </w:pPr>
      <w:r>
        <w:t>Чтобы поделить окно на две части необходимо воспользоваться комбинацией «</w:t>
      </w:r>
      <w:proofErr w:type="spellStart"/>
      <w:r>
        <w:t>Ctrl</w:t>
      </w:r>
      <w:proofErr w:type="spellEnd"/>
      <w:r>
        <w:t>-x 3»(по вертикали) или «</w:t>
      </w:r>
      <w:proofErr w:type="spellStart"/>
      <w:r>
        <w:t>Ctrl</w:t>
      </w:r>
      <w:proofErr w:type="spellEnd"/>
      <w:r>
        <w:t>-x 2» (по горизонтали).</w:t>
      </w:r>
    </w:p>
    <w:p w14:paraId="68C093B5" w14:textId="77777777" w:rsidR="00A015F6" w:rsidRDefault="0077012D">
      <w:pPr>
        <w:numPr>
          <w:ilvl w:val="0"/>
          <w:numId w:val="17"/>
        </w:numPr>
      </w:pPr>
      <w:r>
        <w:t xml:space="preserve">Настройки </w:t>
      </w:r>
      <w:proofErr w:type="spellStart"/>
      <w:r>
        <w:t>Emacsхранятся</w:t>
      </w:r>
      <w:proofErr w:type="spellEnd"/>
      <w:r>
        <w:t xml:space="preserve"> в файле .</w:t>
      </w:r>
      <w:proofErr w:type="spellStart"/>
      <w:r>
        <w:t>emacs</w:t>
      </w:r>
      <w:proofErr w:type="spellEnd"/>
      <w:r>
        <w:t>.</w:t>
      </w:r>
    </w:p>
    <w:p w14:paraId="3EEF8289" w14:textId="77777777" w:rsidR="00A015F6" w:rsidRDefault="0077012D">
      <w:pPr>
        <w:numPr>
          <w:ilvl w:val="0"/>
          <w:numId w:val="17"/>
        </w:numPr>
      </w:pPr>
      <w:r>
        <w:t xml:space="preserve">По умолчанию клавиша «&lt;-» удаляет </w:t>
      </w:r>
      <w:proofErr w:type="spellStart"/>
      <w:r>
        <w:t>символперед</w:t>
      </w:r>
      <w:proofErr w:type="spellEnd"/>
      <w:r>
        <w:t xml:space="preserve"> курсором, но в редакторе её можно переназначить. Для этого </w:t>
      </w:r>
      <w:proofErr w:type="spellStart"/>
      <w:r>
        <w:t>необхдимо</w:t>
      </w:r>
      <w:proofErr w:type="spellEnd"/>
      <w:r>
        <w:t xml:space="preserve"> изменить конфигурацию файла .</w:t>
      </w:r>
      <w:proofErr w:type="spellStart"/>
      <w:r>
        <w:t>emacs</w:t>
      </w:r>
      <w:proofErr w:type="spellEnd"/>
      <w:r>
        <w:t>.</w:t>
      </w:r>
    </w:p>
    <w:p w14:paraId="056F9E4F" w14:textId="77777777" w:rsidR="00A015F6" w:rsidRDefault="0077012D">
      <w:pPr>
        <w:numPr>
          <w:ilvl w:val="0"/>
          <w:numId w:val="17"/>
        </w:numPr>
      </w:pPr>
      <w:r>
        <w:t xml:space="preserve">Более удобным для меня является редактор </w:t>
      </w:r>
      <w:proofErr w:type="spellStart"/>
      <w:r>
        <w:t>emacs</w:t>
      </w:r>
      <w:proofErr w:type="spellEnd"/>
      <w:r>
        <w:t>, так как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в какой-то степени неудобными и непривычными.</w:t>
      </w:r>
    </w:p>
    <w:p w14:paraId="2618FCB1" w14:textId="77777777" w:rsidR="00A015F6" w:rsidRDefault="0077012D">
      <w:pPr>
        <w:pStyle w:val="1"/>
      </w:pPr>
      <w:bookmarkStart w:id="30" w:name="_Toc72880579"/>
      <w:bookmarkStart w:id="31" w:name="выводы"/>
      <w:bookmarkEnd w:id="29"/>
      <w:r>
        <w:t>Выводы</w:t>
      </w:r>
      <w:bookmarkEnd w:id="30"/>
    </w:p>
    <w:p w14:paraId="27A2CA6D" w14:textId="77777777" w:rsidR="00A015F6" w:rsidRDefault="0077012D">
      <w:pPr>
        <w:pStyle w:val="FirstParagraph"/>
      </w:pPr>
      <w:r>
        <w:t xml:space="preserve">В ходе выполнения данной лабораторной работы я познакомилась с операционной системой </w:t>
      </w:r>
      <w:proofErr w:type="spellStart"/>
      <w:r>
        <w:t>Linux</w:t>
      </w:r>
      <w:proofErr w:type="spellEnd"/>
      <w:r>
        <w:t xml:space="preserve"> и получила практические навыки работы с редактором </w:t>
      </w:r>
      <w:proofErr w:type="spellStart"/>
      <w:r>
        <w:t>Emacs</w:t>
      </w:r>
      <w:proofErr w:type="spellEnd"/>
      <w:r>
        <w:t>.</w:t>
      </w:r>
    </w:p>
    <w:p w14:paraId="2B3C6CF3" w14:textId="77777777" w:rsidR="00A015F6" w:rsidRDefault="0077012D">
      <w:pPr>
        <w:pStyle w:val="1"/>
      </w:pPr>
      <w:bookmarkStart w:id="32" w:name="_Toc72880580"/>
      <w:bookmarkStart w:id="33" w:name="библиография"/>
      <w:bookmarkEnd w:id="31"/>
      <w:r>
        <w:t>Библиография</w:t>
      </w:r>
      <w:bookmarkEnd w:id="32"/>
    </w:p>
    <w:p w14:paraId="482C6657" w14:textId="77777777" w:rsidR="00A015F6" w:rsidRDefault="0077012D">
      <w:pPr>
        <w:numPr>
          <w:ilvl w:val="0"/>
          <w:numId w:val="18"/>
        </w:numPr>
      </w:pPr>
      <w:r>
        <w:t>https://esystem.rudn.ru/pluginfile.php/1142084/mod_resource/content/2/006-lab_vi.pdf</w:t>
      </w:r>
    </w:p>
    <w:p w14:paraId="6A5EFD0E" w14:textId="77777777" w:rsidR="00A015F6" w:rsidRDefault="0077012D">
      <w:pPr>
        <w:numPr>
          <w:ilvl w:val="0"/>
          <w:numId w:val="18"/>
        </w:numPr>
      </w:pPr>
      <w:proofErr w:type="spellStart"/>
      <w:r>
        <w:t>Кулябов</w:t>
      </w:r>
      <w:proofErr w:type="spellEnd"/>
      <w:r>
        <w:t xml:space="preserve"> Д.С. Операционные системы: лабораторные работы: учебное пособие / Д.С. </w:t>
      </w:r>
      <w:proofErr w:type="spellStart"/>
      <w:r>
        <w:t>Кулябов</w:t>
      </w:r>
      <w:proofErr w:type="spellEnd"/>
      <w:r>
        <w:t>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 w14:paraId="591F000A" w14:textId="77777777" w:rsidR="00A015F6" w:rsidRDefault="0077012D">
      <w:pPr>
        <w:numPr>
          <w:ilvl w:val="0"/>
          <w:numId w:val="18"/>
        </w:numPr>
      </w:pPr>
      <w:proofErr w:type="spellStart"/>
      <w:r>
        <w:t>Робачевский</w:t>
      </w:r>
      <w:proofErr w:type="spellEnd"/>
      <w:r>
        <w:t xml:space="preserve"> А.М. Операционная система UNIХ [текст] : Учебное пособие / А.М. </w:t>
      </w:r>
      <w:proofErr w:type="spellStart"/>
      <w:r>
        <w:t>Робачевский</w:t>
      </w:r>
      <w:proofErr w:type="spellEnd"/>
      <w:r>
        <w:t xml:space="preserve">, С.А. </w:t>
      </w:r>
      <w:proofErr w:type="spellStart"/>
      <w:r>
        <w:t>Немнюгин</w:t>
      </w:r>
      <w:proofErr w:type="spellEnd"/>
      <w:r>
        <w:t xml:space="preserve">, О.Л. </w:t>
      </w:r>
      <w:proofErr w:type="spellStart"/>
      <w:r>
        <w:t>Стесик</w:t>
      </w:r>
      <w:proofErr w:type="spellEnd"/>
      <w:r>
        <w:t xml:space="preserve">. — 2-е изд., </w:t>
      </w:r>
      <w:proofErr w:type="spellStart"/>
      <w:r>
        <w:t>перераб</w:t>
      </w:r>
      <w:proofErr w:type="spellEnd"/>
      <w:r>
        <w:t>. и доп. — СПб. : БХВ-Петербург, 2005, 2010. — 656 с. : ил. — ISBN 5-94157-538-6 : 164.56. (ЕТ 60)</w:t>
      </w:r>
    </w:p>
    <w:p w14:paraId="15516670" w14:textId="77777777" w:rsidR="00A015F6" w:rsidRDefault="0077012D">
      <w:pPr>
        <w:numPr>
          <w:ilvl w:val="0"/>
          <w:numId w:val="18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). — ISBN 5-318-00299-4 : 446.05. (ЕТ 50)</w:t>
      </w:r>
      <w:bookmarkEnd w:id="33"/>
    </w:p>
    <w:sectPr w:rsidR="00A015F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7B9C7" w14:textId="77777777" w:rsidR="0038455B" w:rsidRDefault="0038455B">
      <w:pPr>
        <w:spacing w:after="0"/>
      </w:pPr>
      <w:r>
        <w:separator/>
      </w:r>
    </w:p>
  </w:endnote>
  <w:endnote w:type="continuationSeparator" w:id="0">
    <w:p w14:paraId="321D4DA8" w14:textId="77777777" w:rsidR="0038455B" w:rsidRDefault="003845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25250" w14:textId="77777777" w:rsidR="0038455B" w:rsidRDefault="0038455B">
      <w:r>
        <w:separator/>
      </w:r>
    </w:p>
  </w:footnote>
  <w:footnote w:type="continuationSeparator" w:id="0">
    <w:p w14:paraId="566873DC" w14:textId="77777777" w:rsidR="0038455B" w:rsidRDefault="003845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DD4EAF34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94C255A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019035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C4FCB08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B4247D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342610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0F9AE46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BB3220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C61CBBB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3B0209F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61C66AC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AD341686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6C767166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495CBC3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305A3F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4"/>
  </w:num>
  <w:num w:numId="16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455B"/>
    <w:rsid w:val="003C40A6"/>
    <w:rsid w:val="004E29B3"/>
    <w:rsid w:val="00552598"/>
    <w:rsid w:val="00590D07"/>
    <w:rsid w:val="0077012D"/>
    <w:rsid w:val="00784D58"/>
    <w:rsid w:val="008B5D65"/>
    <w:rsid w:val="008D6863"/>
    <w:rsid w:val="00971352"/>
    <w:rsid w:val="00A015F6"/>
    <w:rsid w:val="00B224C7"/>
    <w:rsid w:val="00B86B75"/>
    <w:rsid w:val="00BC48D5"/>
    <w:rsid w:val="00C36279"/>
    <w:rsid w:val="00DA56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2E32D"/>
  <w15:docId w15:val="{19AB1650-808B-4F99-BA63-89BDA9B9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24C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00</Words>
  <Characters>7415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0</vt:lpstr>
    </vt:vector>
  </TitlesOfParts>
  <Company/>
  <LinksUpToDate>false</LinksUpToDate>
  <CharactersWithSpaces>8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ермякова Елизавета Евгеньевна</dc:creator>
  <cp:keywords/>
  <cp:lastModifiedBy>Калистратова Ксения Евгеньевна</cp:lastModifiedBy>
  <cp:revision>5</cp:revision>
  <cp:lastPrinted>2021-05-25T23:12:00Z</cp:lastPrinted>
  <dcterms:created xsi:type="dcterms:W3CDTF">2021-05-25T21:16:00Z</dcterms:created>
  <dcterms:modified xsi:type="dcterms:W3CDTF">2021-05-25T23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